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mmurrah.github.io/manuscript-tutorial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mmurrah.github.io/manuscript-tutorial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4T15:54:21Z</dcterms:created>
  <dcterms:modified xsi:type="dcterms:W3CDTF">2024-02-04T15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